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914" w:rsidRPr="00F42A37" w:rsidRDefault="00397C59" w:rsidP="00F42A37">
      <w:pPr>
        <w:rPr>
          <w:rFonts w:asciiTheme="majorHAnsi" w:hAnsiTheme="majorHAnsi"/>
          <w:color w:val="943634" w:themeColor="accent2" w:themeShade="BF"/>
          <w:sz w:val="40"/>
          <w:szCs w:val="40"/>
        </w:rPr>
      </w:pPr>
      <w:bookmarkStart w:id="0" w:name="_GoBack"/>
      <w:bookmarkEnd w:id="0"/>
      <w:r>
        <w:rPr>
          <w:rFonts w:asciiTheme="majorHAnsi" w:hAnsiTheme="majorHAnsi"/>
          <w:noProof/>
          <w:color w:val="943634" w:themeColor="accent2" w:themeShade="BF"/>
          <w:sz w:val="40"/>
          <w:szCs w:val="40"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71620</wp:posOffset>
            </wp:positionH>
            <wp:positionV relativeFrom="paragraph">
              <wp:posOffset>-423545</wp:posOffset>
            </wp:positionV>
            <wp:extent cx="1816735" cy="765810"/>
            <wp:effectExtent l="0" t="0" r="0" b="0"/>
            <wp:wrapSquare wrapText="bothSides"/>
            <wp:docPr id="1" name="Picture 1" title="Western Sydney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735" cy="76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2EF5">
        <w:rPr>
          <w:rFonts w:asciiTheme="majorHAnsi" w:hAnsiTheme="majorHAnsi"/>
          <w:color w:val="943634" w:themeColor="accent2" w:themeShade="BF"/>
          <w:sz w:val="40"/>
          <w:szCs w:val="40"/>
        </w:rPr>
        <w:t>International</w:t>
      </w:r>
      <w:r w:rsidR="000565D0" w:rsidRPr="00F42A37">
        <w:rPr>
          <w:rFonts w:asciiTheme="majorHAnsi" w:hAnsiTheme="majorHAnsi"/>
          <w:color w:val="943634" w:themeColor="accent2" w:themeShade="BF"/>
          <w:sz w:val="40"/>
          <w:szCs w:val="40"/>
        </w:rPr>
        <w:t xml:space="preserve"> Pathway Proposal</w:t>
      </w:r>
      <w:r w:rsidRPr="00397C59">
        <w:rPr>
          <w:rFonts w:asciiTheme="majorHAnsi" w:hAnsiTheme="majorHAnsi"/>
          <w:color w:val="943634" w:themeColor="accent2" w:themeShade="BF"/>
          <w:sz w:val="40"/>
          <w:szCs w:val="40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Institution and Pathway Details"/>
      </w:tblPr>
      <w:tblGrid>
        <w:gridCol w:w="675"/>
        <w:gridCol w:w="1942"/>
        <w:gridCol w:w="1644"/>
        <w:gridCol w:w="418"/>
        <w:gridCol w:w="697"/>
        <w:gridCol w:w="3650"/>
      </w:tblGrid>
      <w:tr w:rsidR="00F42A37" w:rsidRPr="00F42A37" w:rsidTr="002B620D">
        <w:trPr>
          <w:trHeight w:val="539"/>
          <w:jc w:val="center"/>
        </w:trPr>
        <w:tc>
          <w:tcPr>
            <w:tcW w:w="92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42A37" w:rsidRPr="00F42A37" w:rsidRDefault="00F42A37" w:rsidP="0022259D">
            <w:pPr>
              <w:spacing w:line="276" w:lineRule="auto"/>
              <w:rPr>
                <w:rFonts w:ascii="Arial" w:hAnsi="Arial" w:cs="Arial"/>
                <w:b/>
                <w:szCs w:val="26"/>
              </w:rPr>
            </w:pPr>
            <w:r w:rsidRPr="00F42A37">
              <w:rPr>
                <w:rFonts w:ascii="Arial" w:hAnsi="Arial" w:cs="Arial"/>
                <w:b/>
                <w:szCs w:val="26"/>
              </w:rPr>
              <w:t>SECTION 1: INSTITUTION &amp; PATHWAY COURSE</w:t>
            </w:r>
          </w:p>
        </w:tc>
      </w:tr>
      <w:tr w:rsidR="001431D8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1431D8" w:rsidRPr="00F42A37" w:rsidRDefault="00814C90" w:rsidP="00222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ed by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431D8" w:rsidRDefault="001431D8" w:rsidP="002225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F42A37" w:rsidRPr="00F42A37" w:rsidRDefault="00814C90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hway Code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F42A37" w:rsidRPr="00F42A37" w:rsidRDefault="00F42A37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F42A37" w:rsidRPr="00F42A37" w:rsidRDefault="00814C90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ner Institution Name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F42A37" w:rsidRPr="00F42A37" w:rsidRDefault="00F42A37" w:rsidP="005D196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F42A37" w:rsidRPr="00F42A37" w:rsidRDefault="00814C90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ner Institution Contact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F42A37" w:rsidRPr="00F42A37" w:rsidRDefault="00F42A37" w:rsidP="005D196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1431D8">
        <w:trPr>
          <w:trHeight w:hRule="exact" w:val="534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F42A37" w:rsidRPr="00F42A37" w:rsidRDefault="00C46BDC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 xml:space="preserve">Partner Institution </w:t>
            </w:r>
            <w:r w:rsidR="00814C90">
              <w:rPr>
                <w:rFonts w:ascii="Arial" w:hAnsi="Arial" w:cs="Arial"/>
                <w:sz w:val="20"/>
                <w:szCs w:val="20"/>
              </w:rPr>
              <w:t>Course Title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F42A37" w:rsidRPr="00F42A37" w:rsidRDefault="00F42A37" w:rsidP="0088594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1431D8">
        <w:trPr>
          <w:trHeight w:hRule="exact" w:val="556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F42A37" w:rsidRPr="00F42A37" w:rsidRDefault="00C46BDC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 xml:space="preserve">Partner Institution </w:t>
            </w:r>
            <w:r w:rsidR="00814C90">
              <w:rPr>
                <w:rFonts w:ascii="Arial" w:hAnsi="Arial" w:cs="Arial"/>
                <w:sz w:val="20"/>
                <w:szCs w:val="20"/>
              </w:rPr>
              <w:t>Course Code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F42A37" w:rsidRPr="00F42A37" w:rsidRDefault="00F42A37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814C90" w:rsidRPr="00F42A37" w:rsidRDefault="00814C90" w:rsidP="00222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OSR Level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814C90" w:rsidRPr="00F42A37" w:rsidRDefault="00814C90" w:rsidP="00F4161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F42A37" w:rsidRPr="00F42A37" w:rsidRDefault="00814C90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SU Course Title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F42A37" w:rsidRPr="00F42A37" w:rsidRDefault="00F42A37" w:rsidP="00F4161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F42A37" w:rsidRPr="00F42A37" w:rsidRDefault="00F42A37" w:rsidP="0022259D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 xml:space="preserve">WSU </w:t>
            </w:r>
            <w:r w:rsidR="00814C90">
              <w:rPr>
                <w:rFonts w:ascii="Arial" w:hAnsi="Arial" w:cs="Arial"/>
                <w:sz w:val="20"/>
                <w:szCs w:val="20"/>
              </w:rPr>
              <w:t>Course Code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F42A37" w:rsidRPr="00F42A37" w:rsidRDefault="00F42A37" w:rsidP="00781D9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814C90" w:rsidRDefault="00814C90" w:rsidP="00222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SU CRICOS Code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814C90" w:rsidRDefault="00814C90" w:rsidP="002225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814C90">
        <w:trPr>
          <w:trHeight w:hRule="exact" w:val="632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814C90" w:rsidRDefault="00814C90" w:rsidP="00222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lish Requirements – IELTS Level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814C90" w:rsidRDefault="00814C90" w:rsidP="002225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305D" w:rsidRPr="00F42A37" w:rsidTr="00BE4182">
        <w:trPr>
          <w:trHeight w:hRule="exact" w:val="425"/>
          <w:jc w:val="center"/>
        </w:trPr>
        <w:tc>
          <w:tcPr>
            <w:tcW w:w="2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EB305D" w:rsidRPr="00F42A37" w:rsidRDefault="004819F0" w:rsidP="00222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EB305D">
              <w:rPr>
                <w:rFonts w:ascii="Arial" w:hAnsi="Arial" w:cs="Arial"/>
                <w:sz w:val="20"/>
                <w:szCs w:val="20"/>
              </w:rPr>
              <w:t>chool:</w:t>
            </w:r>
          </w:p>
        </w:tc>
        <w:tc>
          <w:tcPr>
            <w:tcW w:w="65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B305D" w:rsidRDefault="00EB305D" w:rsidP="002225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42A37" w:rsidRPr="00F42A37" w:rsidTr="002F0979">
        <w:trPr>
          <w:trHeight w:val="603"/>
          <w:jc w:val="center"/>
        </w:trPr>
        <w:tc>
          <w:tcPr>
            <w:tcW w:w="9242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259D" w:rsidRPr="002A7502" w:rsidRDefault="0022259D" w:rsidP="0022259D">
            <w:pPr>
              <w:spacing w:line="276" w:lineRule="auto"/>
              <w:rPr>
                <w:rFonts w:ascii="Arial" w:hAnsi="Arial" w:cs="Arial"/>
                <w:b/>
                <w:sz w:val="14"/>
                <w:szCs w:val="28"/>
              </w:rPr>
            </w:pPr>
          </w:p>
          <w:p w:rsidR="00F42A37" w:rsidRPr="00F42A37" w:rsidRDefault="00F42A37" w:rsidP="0022259D">
            <w:pPr>
              <w:spacing w:line="276" w:lineRule="auto"/>
              <w:rPr>
                <w:rFonts w:ascii="Arial" w:hAnsi="Arial" w:cs="Arial"/>
                <w:b/>
                <w:szCs w:val="28"/>
              </w:rPr>
            </w:pPr>
            <w:r w:rsidRPr="00F42A37">
              <w:rPr>
                <w:rFonts w:ascii="Arial" w:hAnsi="Arial" w:cs="Arial"/>
                <w:b/>
                <w:szCs w:val="28"/>
              </w:rPr>
              <w:t>SECTION 2: PATHWAY DETAILS</w:t>
            </w:r>
          </w:p>
        </w:tc>
      </w:tr>
      <w:tr w:rsidR="00BE4182" w:rsidRPr="00F42A37" w:rsidTr="002F0979">
        <w:trPr>
          <w:trHeight w:val="432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-221526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top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BE4182" w:rsidRPr="00F42A37" w:rsidRDefault="00B92367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686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BE4182" w:rsidRPr="00F42A37" w:rsidRDefault="00BE4182" w:rsidP="00BE4182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New Pathway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E4182" w:rsidRPr="00F42A37" w:rsidRDefault="00BE4182" w:rsidP="00BE4182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93893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single" w:sz="4" w:space="0" w:color="auto"/>
                  <w:left w:val="single" w:sz="4" w:space="0" w:color="000000"/>
                  <w:right w:val="nil"/>
                </w:tcBorders>
                <w:shd w:val="clear" w:color="auto" w:fill="auto"/>
                <w:vAlign w:val="center"/>
              </w:tcPr>
              <w:p w:rsidR="00BE4182" w:rsidRPr="00F42A37" w:rsidRDefault="00BE4182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747" w:type="dxa"/>
            <w:tcBorders>
              <w:top w:val="single" w:sz="4" w:space="0" w:color="auto"/>
              <w:left w:val="nil"/>
            </w:tcBorders>
            <w:shd w:val="clear" w:color="auto" w:fill="FFFFFF" w:themeFill="background1"/>
            <w:vAlign w:val="center"/>
          </w:tcPr>
          <w:p w:rsidR="00BE4182" w:rsidRPr="00F42A37" w:rsidRDefault="00BE4182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Guaranteed Admission only</w:t>
            </w:r>
          </w:p>
        </w:tc>
      </w:tr>
      <w:tr w:rsidR="00BE4182" w:rsidRPr="00F42A37" w:rsidTr="00BE4182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-1924485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BE4182" w:rsidRPr="00F42A37" w:rsidRDefault="00885942" w:rsidP="00BE4182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686" w:type="dxa"/>
            <w:gridSpan w:val="2"/>
            <w:tcBorders>
              <w:left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BE4182" w:rsidRPr="00F42A37" w:rsidRDefault="00BE4182" w:rsidP="00BE4182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Revision of Existing Pathway</w:t>
            </w:r>
          </w:p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E4182" w:rsidRPr="00F42A37" w:rsidRDefault="00BE4182" w:rsidP="00BE418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807673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000000"/>
                  <w:right w:val="nil"/>
                </w:tcBorders>
                <w:shd w:val="clear" w:color="auto" w:fill="auto"/>
                <w:vAlign w:val="center"/>
              </w:tcPr>
              <w:p w:rsidR="00BE4182" w:rsidRPr="00F42A37" w:rsidRDefault="00BE4182" w:rsidP="00BE4182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747" w:type="dxa"/>
            <w:tcBorders>
              <w:left w:val="nil"/>
            </w:tcBorders>
            <w:shd w:val="clear" w:color="auto" w:fill="FFFFFF" w:themeFill="background1"/>
            <w:vAlign w:val="center"/>
          </w:tcPr>
          <w:p w:rsidR="00BE4182" w:rsidRPr="00F42A37" w:rsidRDefault="00BE4182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dvanced Standing only</w:t>
            </w:r>
          </w:p>
        </w:tc>
      </w:tr>
      <w:tr w:rsidR="00BE4182" w:rsidRPr="00F42A37" w:rsidTr="00BE4182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203506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BE4182" w:rsidRPr="00F42A37" w:rsidRDefault="00BE4182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686" w:type="dxa"/>
            <w:gridSpan w:val="2"/>
            <w:tcBorders>
              <w:left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BE4182" w:rsidRPr="00F42A37" w:rsidRDefault="00BE4182" w:rsidP="00BE4182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Rollover of Pathway</w:t>
            </w:r>
          </w:p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E4182" w:rsidRPr="00F42A37" w:rsidRDefault="00BE4182" w:rsidP="00BE4182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201055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000000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BE4182" w:rsidRPr="00F42A37" w:rsidRDefault="00B92367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747" w:type="dxa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BE4182" w:rsidRPr="00F42A37" w:rsidRDefault="00BE4182" w:rsidP="00BE4182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Guaranteed Admission and Advanced Standing</w:t>
            </w:r>
          </w:p>
        </w:tc>
      </w:tr>
      <w:tr w:rsidR="00BE4182" w:rsidRPr="00F42A37" w:rsidTr="00BE4182">
        <w:trPr>
          <w:trHeight w:val="431"/>
          <w:jc w:val="center"/>
        </w:trPr>
        <w:tc>
          <w:tcPr>
            <w:tcW w:w="266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BE4182" w:rsidRPr="00F42A37" w:rsidRDefault="00BE4182" w:rsidP="00BE4182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revious Pathways Code</w:t>
            </w:r>
            <w:r w:rsidR="002F097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E4182" w:rsidRPr="00F42A37" w:rsidRDefault="00BE4182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BE4182" w:rsidRPr="00BE4182" w:rsidRDefault="00BE4182" w:rsidP="00BE4182">
            <w:pPr>
              <w:rPr>
                <w:vertAlign w:val="subscript"/>
              </w:rPr>
            </w:pPr>
          </w:p>
        </w:tc>
        <w:tc>
          <w:tcPr>
            <w:tcW w:w="4456" w:type="dxa"/>
            <w:gridSpan w:val="2"/>
            <w:tcBorders>
              <w:top w:val="nil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BE4182" w:rsidRPr="00420583" w:rsidRDefault="00BE4182" w:rsidP="00BE4182"/>
        </w:tc>
      </w:tr>
      <w:tr w:rsidR="00BE4182" w:rsidRPr="00F42A37" w:rsidTr="00420583">
        <w:trPr>
          <w:trHeight w:val="431"/>
          <w:jc w:val="center"/>
        </w:trPr>
        <w:tc>
          <w:tcPr>
            <w:tcW w:w="9242" w:type="dxa"/>
            <w:gridSpan w:val="6"/>
            <w:tcBorders>
              <w:left w:val="nil"/>
              <w:right w:val="nil"/>
            </w:tcBorders>
            <w:shd w:val="clear" w:color="auto" w:fill="auto"/>
            <w:vAlign w:val="center"/>
          </w:tcPr>
          <w:p w:rsidR="00BE4182" w:rsidRPr="00814C90" w:rsidRDefault="00BE4182" w:rsidP="00BE4182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</w:tc>
      </w:tr>
      <w:tr w:rsidR="00BE4182" w:rsidRPr="00F42A37" w:rsidTr="00032610">
        <w:trPr>
          <w:trHeight w:val="431"/>
          <w:jc w:val="center"/>
        </w:trPr>
        <w:tc>
          <w:tcPr>
            <w:tcW w:w="9242" w:type="dxa"/>
            <w:gridSpan w:val="6"/>
            <w:shd w:val="clear" w:color="auto" w:fill="F2DBDB" w:themeFill="accent2" w:themeFillTint="33"/>
            <w:vAlign w:val="center"/>
          </w:tcPr>
          <w:p w:rsidR="00BE4182" w:rsidRPr="00420583" w:rsidRDefault="00BE4182" w:rsidP="00BE418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20583">
              <w:rPr>
                <w:rFonts w:ascii="Arial" w:hAnsi="Arial" w:cs="Arial"/>
                <w:b/>
                <w:sz w:val="20"/>
                <w:szCs w:val="20"/>
              </w:rPr>
              <w:t>Pathway negotiated and supported by:</w:t>
            </w:r>
          </w:p>
        </w:tc>
      </w:tr>
      <w:tr w:rsidR="00814C90" w:rsidRPr="00F42A37" w:rsidTr="00B76630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70623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814C90" w:rsidRPr="00F42A37" w:rsidRDefault="00814C90" w:rsidP="00832ED0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:rsidR="00814C90" w:rsidRPr="00F42A37" w:rsidRDefault="00FF1911" w:rsidP="00832ED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1911">
              <w:rPr>
                <w:rFonts w:ascii="Arial" w:hAnsi="Arial" w:cs="Arial"/>
                <w:sz w:val="20"/>
                <w:szCs w:val="20"/>
              </w:rPr>
              <w:t>Pro Vice-Chancellor, International - all pathway proposals</w:t>
            </w:r>
          </w:p>
        </w:tc>
        <w:tc>
          <w:tcPr>
            <w:tcW w:w="445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C90" w:rsidRPr="00F42A37" w:rsidRDefault="00814C90" w:rsidP="008859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B76630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722244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814C90" w:rsidRPr="00F42A37" w:rsidRDefault="00FF1911" w:rsidP="00832ED0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:rsidR="00814C90" w:rsidRPr="00F42A37" w:rsidRDefault="00FF1911" w:rsidP="00832ED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1911">
              <w:rPr>
                <w:rFonts w:ascii="Arial" w:hAnsi="Arial" w:cs="Arial"/>
                <w:sz w:val="20"/>
                <w:szCs w:val="20"/>
              </w:rPr>
              <w:t>Pro Vice-Ch</w:t>
            </w:r>
            <w:r w:rsidR="000D5805">
              <w:rPr>
                <w:rFonts w:ascii="Arial" w:hAnsi="Arial" w:cs="Arial"/>
                <w:sz w:val="20"/>
                <w:szCs w:val="20"/>
              </w:rPr>
              <w:t xml:space="preserve">ancellor, Global Development – </w:t>
            </w:r>
            <w:r w:rsidRPr="00FF1911">
              <w:rPr>
                <w:rFonts w:ascii="Arial" w:hAnsi="Arial" w:cs="Arial"/>
                <w:sz w:val="20"/>
                <w:szCs w:val="20"/>
              </w:rPr>
              <w:t>China</w:t>
            </w:r>
            <w:r w:rsidR="000D5805">
              <w:rPr>
                <w:rFonts w:ascii="Arial" w:hAnsi="Arial" w:cs="Arial"/>
                <w:sz w:val="20"/>
                <w:szCs w:val="20"/>
              </w:rPr>
              <w:t>, Taiwan, Hong Kong, Macau</w:t>
            </w:r>
          </w:p>
        </w:tc>
        <w:tc>
          <w:tcPr>
            <w:tcW w:w="445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C90" w:rsidRPr="00F42A37" w:rsidRDefault="00814C90" w:rsidP="008859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B76630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492455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814C90" w:rsidRPr="00F42A37" w:rsidRDefault="00814C90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an or </w:t>
            </w:r>
            <w:r w:rsidRPr="00F42A37">
              <w:rPr>
                <w:rFonts w:ascii="Arial" w:hAnsi="Arial" w:cs="Arial"/>
                <w:sz w:val="20"/>
                <w:szCs w:val="20"/>
              </w:rPr>
              <w:t>Deputy Dean</w:t>
            </w:r>
          </w:p>
        </w:tc>
        <w:tc>
          <w:tcPr>
            <w:tcW w:w="445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C90" w:rsidRPr="00F42A37" w:rsidRDefault="00814C90" w:rsidP="008859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B76630">
        <w:trPr>
          <w:trHeight w:val="431"/>
          <w:jc w:val="center"/>
        </w:trPr>
        <w:tc>
          <w:tcPr>
            <w:tcW w:w="675" w:type="dxa"/>
            <w:tcBorders>
              <w:right w:val="nil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306784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14C90" w:rsidRDefault="00814C90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rial" w:hAnsi="Arial" w:cs="Arial"/>
                <w:sz w:val="20"/>
                <w:szCs w:val="20"/>
              </w:rPr>
              <w:id w:val="4308624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14C90" w:rsidRPr="00F42A37" w:rsidRDefault="00FF1911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111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 xml:space="preserve">Director of Academic Program </w:t>
            </w:r>
          </w:p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cademic Course Advisor</w:t>
            </w:r>
          </w:p>
        </w:tc>
        <w:tc>
          <w:tcPr>
            <w:tcW w:w="445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C90" w:rsidRPr="00F42A37" w:rsidRDefault="00814C90" w:rsidP="00A1231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B76630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-1654676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814C90" w:rsidRPr="00F42A37" w:rsidRDefault="00814C90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artner Institution Advisor/s</w:t>
            </w:r>
          </w:p>
        </w:tc>
        <w:tc>
          <w:tcPr>
            <w:tcW w:w="445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C90" w:rsidRPr="00F42A37" w:rsidRDefault="00814C90" w:rsidP="005D19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B76630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851055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814C90" w:rsidRPr="00F42A37" w:rsidRDefault="00FF1911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:rsidR="00B76630" w:rsidRPr="00F42A37" w:rsidRDefault="00D00C19" w:rsidP="00B766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ociate Director – Office of Quality and Reviews</w:t>
            </w:r>
          </w:p>
        </w:tc>
        <w:tc>
          <w:tcPr>
            <w:tcW w:w="445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C90" w:rsidRPr="00F42A37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B6E87" w:rsidRDefault="008B6E87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Institution and Pathway Details"/>
      </w:tblPr>
      <w:tblGrid>
        <w:gridCol w:w="999"/>
        <w:gridCol w:w="1608"/>
        <w:gridCol w:w="774"/>
        <w:gridCol w:w="2381"/>
        <w:gridCol w:w="984"/>
        <w:gridCol w:w="2280"/>
      </w:tblGrid>
      <w:tr w:rsidR="00814C90" w:rsidRPr="00F42A37" w:rsidTr="00654C4B">
        <w:trPr>
          <w:trHeight w:val="552"/>
          <w:jc w:val="center"/>
        </w:trPr>
        <w:tc>
          <w:tcPr>
            <w:tcW w:w="92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b/>
                <w:szCs w:val="20"/>
              </w:rPr>
            </w:pPr>
            <w:r w:rsidRPr="00F42A37">
              <w:rPr>
                <w:rFonts w:ascii="Arial" w:hAnsi="Arial" w:cs="Arial"/>
                <w:b/>
                <w:szCs w:val="20"/>
              </w:rPr>
              <w:lastRenderedPageBreak/>
              <w:t>SECTION</w:t>
            </w:r>
            <w:r>
              <w:rPr>
                <w:rFonts w:ascii="Arial" w:hAnsi="Arial" w:cs="Arial"/>
                <w:b/>
                <w:szCs w:val="20"/>
              </w:rPr>
              <w:t xml:space="preserve"> </w:t>
            </w:r>
            <w:r w:rsidRPr="00F42A37">
              <w:rPr>
                <w:rFonts w:ascii="Arial" w:hAnsi="Arial" w:cs="Arial"/>
                <w:b/>
                <w:szCs w:val="20"/>
              </w:rPr>
              <w:t>3: CREDIT DETAILS</w:t>
            </w:r>
          </w:p>
        </w:tc>
      </w:tr>
      <w:tr w:rsidR="00814C90" w:rsidRPr="00F42A37" w:rsidTr="00654C4B">
        <w:trPr>
          <w:trHeight w:val="425"/>
          <w:jc w:val="center"/>
        </w:trPr>
        <w:tc>
          <w:tcPr>
            <w:tcW w:w="6912" w:type="dxa"/>
            <w:gridSpan w:val="5"/>
            <w:tcBorders>
              <w:top w:val="single" w:sz="4" w:space="0" w:color="auto"/>
            </w:tcBorders>
            <w:shd w:val="clear" w:color="auto" w:fill="F2DBDB" w:themeFill="accent2" w:themeFillTint="33"/>
            <w:vAlign w:val="center"/>
          </w:tcPr>
          <w:p w:rsidR="00814C90" w:rsidRPr="00E9556E" w:rsidRDefault="00814C90" w:rsidP="00D5036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pecified/ Unspecified Units:</w:t>
            </w:r>
          </w:p>
        </w:tc>
        <w:tc>
          <w:tcPr>
            <w:tcW w:w="2330" w:type="dxa"/>
            <w:tcBorders>
              <w:top w:val="single" w:sz="4" w:space="0" w:color="auto"/>
            </w:tcBorders>
            <w:shd w:val="clear" w:color="auto" w:fill="F2DBDB" w:themeFill="accent2" w:themeFillTint="33"/>
            <w:vAlign w:val="center"/>
          </w:tcPr>
          <w:p w:rsidR="00814C90" w:rsidRPr="00E9556E" w:rsidRDefault="00814C90" w:rsidP="00D5036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Credit Points:</w:t>
            </w:r>
          </w:p>
        </w:tc>
      </w:tr>
      <w:tr w:rsidR="00814C90" w:rsidRPr="00F42A37" w:rsidTr="0099280D">
        <w:trPr>
          <w:trHeight w:val="425"/>
          <w:jc w:val="center"/>
        </w:trPr>
        <w:tc>
          <w:tcPr>
            <w:tcW w:w="3456" w:type="dxa"/>
            <w:gridSpan w:val="3"/>
            <w:shd w:val="clear" w:color="auto" w:fill="F2DBDB" w:themeFill="accent2" w:themeFillTint="33"/>
            <w:vAlign w:val="center"/>
          </w:tcPr>
          <w:p w:rsidR="00814C90" w:rsidRDefault="002A7502" w:rsidP="00B9236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tner </w:t>
            </w:r>
            <w:r w:rsidR="00814C90">
              <w:rPr>
                <w:rFonts w:ascii="Arial" w:hAnsi="Arial" w:cs="Arial"/>
                <w:b/>
                <w:sz w:val="20"/>
                <w:szCs w:val="20"/>
              </w:rPr>
              <w:t xml:space="preserve">Units </w:t>
            </w:r>
            <w:r w:rsidR="00814C90" w:rsidRPr="00B92367">
              <w:rPr>
                <w:rFonts w:ascii="Arial" w:hAnsi="Arial" w:cs="Arial"/>
                <w:b/>
                <w:i/>
                <w:sz w:val="20"/>
                <w:szCs w:val="20"/>
              </w:rPr>
              <w:t>(if applicable)</w:t>
            </w:r>
          </w:p>
        </w:tc>
        <w:tc>
          <w:tcPr>
            <w:tcW w:w="3456" w:type="dxa"/>
            <w:gridSpan w:val="2"/>
            <w:shd w:val="clear" w:color="auto" w:fill="F2DBDB" w:themeFill="accent2" w:themeFillTint="33"/>
            <w:vAlign w:val="center"/>
          </w:tcPr>
          <w:p w:rsidR="00814C90" w:rsidRDefault="00814C90" w:rsidP="00D5036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SU Units for Credit</w:t>
            </w:r>
          </w:p>
        </w:tc>
        <w:tc>
          <w:tcPr>
            <w:tcW w:w="2330" w:type="dxa"/>
            <w:shd w:val="clear" w:color="auto" w:fill="F2DBDB" w:themeFill="accent2" w:themeFillTint="33"/>
            <w:vAlign w:val="center"/>
          </w:tcPr>
          <w:p w:rsidR="00814C90" w:rsidRDefault="00814C90" w:rsidP="00D5036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14C90" w:rsidRPr="00F42A37" w:rsidTr="00B02FBC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3636BA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64785C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812308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B921C9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A81376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3E5948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A743BC">
        <w:trPr>
          <w:trHeight w:val="425"/>
          <w:jc w:val="center"/>
        </w:trPr>
        <w:tc>
          <w:tcPr>
            <w:tcW w:w="3456" w:type="dxa"/>
            <w:gridSpan w:val="3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56" w:type="dxa"/>
            <w:gridSpan w:val="2"/>
            <w:shd w:val="clear" w:color="auto" w:fill="auto"/>
          </w:tcPr>
          <w:p w:rsidR="00814C90" w:rsidRPr="0054491E" w:rsidRDefault="00814C90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30" w:type="dxa"/>
          </w:tcPr>
          <w:p w:rsidR="00814C90" w:rsidRPr="0054491E" w:rsidRDefault="00814C90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14C90" w:rsidRPr="00F42A37" w:rsidTr="00341EBE">
        <w:trPr>
          <w:trHeight w:val="425"/>
          <w:jc w:val="center"/>
        </w:trPr>
        <w:tc>
          <w:tcPr>
            <w:tcW w:w="5920" w:type="dxa"/>
            <w:gridSpan w:val="4"/>
            <w:shd w:val="clear" w:color="auto" w:fill="auto"/>
          </w:tcPr>
          <w:p w:rsidR="00814C90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DBDB" w:themeFill="accent2" w:themeFillTint="33"/>
            <w:vAlign w:val="center"/>
          </w:tcPr>
          <w:p w:rsidR="00814C90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:</w:t>
            </w:r>
          </w:p>
        </w:tc>
        <w:tc>
          <w:tcPr>
            <w:tcW w:w="2330" w:type="dxa"/>
          </w:tcPr>
          <w:p w:rsidR="00814C90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032610">
        <w:trPr>
          <w:trHeight w:val="425"/>
          <w:jc w:val="center"/>
        </w:trPr>
        <w:tc>
          <w:tcPr>
            <w:tcW w:w="9242" w:type="dxa"/>
            <w:gridSpan w:val="6"/>
            <w:shd w:val="clear" w:color="auto" w:fill="F2DBDB" w:themeFill="accent2" w:themeFillTint="33"/>
            <w:vAlign w:val="center"/>
          </w:tcPr>
          <w:p w:rsidR="00814C90" w:rsidRPr="00E9556E" w:rsidRDefault="00814C90" w:rsidP="00BE418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9556E">
              <w:rPr>
                <w:rFonts w:ascii="Arial" w:hAnsi="Arial" w:cs="Arial"/>
                <w:b/>
                <w:sz w:val="20"/>
                <w:szCs w:val="20"/>
              </w:rPr>
              <w:t>Additional comments/ conditions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814C90" w:rsidRPr="00F42A37" w:rsidTr="00117BCC">
        <w:trPr>
          <w:trHeight w:val="2045"/>
          <w:jc w:val="center"/>
        </w:trPr>
        <w:tc>
          <w:tcPr>
            <w:tcW w:w="9242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814C90" w:rsidRPr="00F42A37" w:rsidRDefault="00814C90" w:rsidP="009D750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117BCC">
        <w:trPr>
          <w:trHeight w:val="425"/>
          <w:jc w:val="center"/>
        </w:trPr>
        <w:tc>
          <w:tcPr>
            <w:tcW w:w="9242" w:type="dxa"/>
            <w:gridSpan w:val="6"/>
            <w:tcBorders>
              <w:left w:val="nil"/>
              <w:right w:val="nil"/>
            </w:tcBorders>
            <w:shd w:val="clear" w:color="auto" w:fill="auto"/>
          </w:tcPr>
          <w:p w:rsidR="00814C90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</w:p>
          <w:p w:rsidR="00814C90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032610">
        <w:trPr>
          <w:trHeight w:val="425"/>
          <w:jc w:val="center"/>
        </w:trPr>
        <w:tc>
          <w:tcPr>
            <w:tcW w:w="9242" w:type="dxa"/>
            <w:gridSpan w:val="6"/>
            <w:shd w:val="clear" w:color="auto" w:fill="F2DBDB" w:themeFill="accent2" w:themeFillTint="33"/>
            <w:vAlign w:val="center"/>
          </w:tcPr>
          <w:p w:rsidR="00814C90" w:rsidRPr="00E9556E" w:rsidRDefault="00814C90" w:rsidP="00BE418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4B8D">
              <w:rPr>
                <w:rFonts w:ascii="Arial" w:hAnsi="Arial" w:cs="Arial"/>
                <w:b/>
                <w:szCs w:val="20"/>
              </w:rPr>
              <w:t>APPROVAL PROCESS:</w:t>
            </w:r>
          </w:p>
        </w:tc>
      </w:tr>
      <w:tr w:rsidR="00814C90" w:rsidRPr="00F42A37" w:rsidTr="00E9556E">
        <w:trPr>
          <w:trHeight w:val="425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16867083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6" w:type="dxa"/>
                <w:shd w:val="clear" w:color="auto" w:fill="auto"/>
                <w:vAlign w:val="center"/>
              </w:tcPr>
              <w:p w:rsidR="00814C90" w:rsidRPr="00F42A37" w:rsidRDefault="008B6E87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8236" w:type="dxa"/>
            <w:gridSpan w:val="5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hool</w:t>
            </w:r>
            <w:r w:rsidRPr="00F42A37">
              <w:rPr>
                <w:rFonts w:ascii="Arial" w:hAnsi="Arial" w:cs="Arial"/>
                <w:sz w:val="20"/>
                <w:szCs w:val="20"/>
              </w:rPr>
              <w:t xml:space="preserve"> Academic Committee (SAC)</w:t>
            </w:r>
          </w:p>
        </w:tc>
      </w:tr>
      <w:tr w:rsidR="00814C90" w:rsidRPr="00F42A37" w:rsidTr="00E9556E">
        <w:trPr>
          <w:trHeight w:val="425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365486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6" w:type="dxa"/>
                <w:shd w:val="clear" w:color="auto" w:fill="auto"/>
                <w:vAlign w:val="center"/>
              </w:tcPr>
              <w:p w:rsidR="00814C90" w:rsidRPr="00F42A37" w:rsidRDefault="008B6E87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8236" w:type="dxa"/>
            <w:gridSpan w:val="5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cademic Planning and Course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F42A37">
              <w:rPr>
                <w:rFonts w:ascii="Arial" w:hAnsi="Arial" w:cs="Arial"/>
                <w:sz w:val="20"/>
                <w:szCs w:val="20"/>
              </w:rPr>
              <w:t xml:space="preserve"> Approvals Committee (APCAC)</w:t>
            </w:r>
          </w:p>
        </w:tc>
      </w:tr>
      <w:tr w:rsidR="00814C90" w:rsidRPr="00F42A37" w:rsidTr="00E9556E">
        <w:trPr>
          <w:trHeight w:val="425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1447035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6" w:type="dxa"/>
                <w:shd w:val="clear" w:color="auto" w:fill="auto"/>
                <w:vAlign w:val="center"/>
              </w:tcPr>
              <w:p w:rsidR="00814C90" w:rsidRPr="00F42A37" w:rsidRDefault="008B6E87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8236" w:type="dxa"/>
            <w:gridSpan w:val="5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cademic Senate</w:t>
            </w:r>
          </w:p>
        </w:tc>
      </w:tr>
      <w:tr w:rsidR="00814C90" w:rsidRPr="00F42A37" w:rsidTr="00E9556E">
        <w:trPr>
          <w:trHeight w:val="425"/>
          <w:jc w:val="center"/>
        </w:trPr>
        <w:tc>
          <w:tcPr>
            <w:tcW w:w="2660" w:type="dxa"/>
            <w:gridSpan w:val="2"/>
            <w:shd w:val="clear" w:color="auto" w:fill="auto"/>
            <w:vAlign w:val="center"/>
          </w:tcPr>
          <w:p w:rsidR="00814C90" w:rsidRPr="00F42A37" w:rsidRDefault="00814C90" w:rsidP="00BE4182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Final Approval Date</w:t>
            </w:r>
          </w:p>
        </w:tc>
        <w:tc>
          <w:tcPr>
            <w:tcW w:w="6582" w:type="dxa"/>
            <w:gridSpan w:val="4"/>
            <w:vAlign w:val="center"/>
          </w:tcPr>
          <w:p w:rsidR="00814C90" w:rsidRPr="00F42A37" w:rsidRDefault="00814C90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E9556E">
        <w:trPr>
          <w:trHeight w:val="425"/>
          <w:jc w:val="center"/>
        </w:trPr>
        <w:tc>
          <w:tcPr>
            <w:tcW w:w="2660" w:type="dxa"/>
            <w:gridSpan w:val="2"/>
            <w:shd w:val="clear" w:color="auto" w:fill="auto"/>
            <w:vAlign w:val="center"/>
          </w:tcPr>
          <w:p w:rsidR="00814C90" w:rsidRPr="00F42A37" w:rsidRDefault="00814C90" w:rsidP="00BE418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IM Reference</w:t>
            </w:r>
          </w:p>
        </w:tc>
        <w:tc>
          <w:tcPr>
            <w:tcW w:w="6582" w:type="dxa"/>
            <w:gridSpan w:val="4"/>
            <w:vAlign w:val="center"/>
          </w:tcPr>
          <w:p w:rsidR="00814C90" w:rsidRPr="00F42A37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4C90" w:rsidRPr="00F42A37" w:rsidTr="00032610">
        <w:trPr>
          <w:trHeight w:val="662"/>
          <w:jc w:val="center"/>
        </w:trPr>
        <w:tc>
          <w:tcPr>
            <w:tcW w:w="9242" w:type="dxa"/>
            <w:gridSpan w:val="6"/>
            <w:shd w:val="clear" w:color="auto" w:fill="F2DBDB" w:themeFill="accent2" w:themeFillTint="33"/>
            <w:vAlign w:val="center"/>
          </w:tcPr>
          <w:p w:rsidR="00814C90" w:rsidRDefault="00814C90" w:rsidP="000C4AAF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:rsidR="00814C90" w:rsidRPr="00F42A37" w:rsidRDefault="00814C90" w:rsidP="000C4AAF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0565D0">
              <w:rPr>
                <w:rFonts w:ascii="Arial" w:hAnsi="Arial" w:cs="Arial"/>
                <w:sz w:val="20"/>
                <w:szCs w:val="20"/>
              </w:rPr>
              <w:t xml:space="preserve">Standard Conditions </w:t>
            </w:r>
          </w:p>
          <w:p w:rsidR="00814C90" w:rsidRDefault="00814C90" w:rsidP="000C4AAF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814C90" w:rsidRPr="00B34A0C" w:rsidRDefault="00814C90" w:rsidP="000C4AAF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34A0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ll pathway arrangements are subject to students meeting Western Sydney University English Language Proficiency standards for the course they are entering. </w:t>
            </w:r>
          </w:p>
          <w:p w:rsidR="00814C90" w:rsidRDefault="00814C90" w:rsidP="000C4AA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814C90" w:rsidRPr="00B34A0C" w:rsidRDefault="00814C90" w:rsidP="000C4A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</w:t>
            </w:r>
            <w:r w:rsidRPr="00B34A0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nternational students will need to meet admission requirements as per the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U</w:t>
            </w:r>
            <w:r w:rsidRPr="00B34A0C">
              <w:rPr>
                <w:rFonts w:ascii="Arial" w:hAnsi="Arial" w:cs="Arial"/>
                <w:i/>
                <w:iCs/>
                <w:sz w:val="20"/>
                <w:szCs w:val="20"/>
              </w:rPr>
              <w:t>niversity’s International Admissions Policy</w:t>
            </w:r>
          </w:p>
          <w:p w:rsidR="00814C90" w:rsidRPr="00F42A37" w:rsidRDefault="00814C90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60421" w:rsidRDefault="00160421" w:rsidP="00160421">
      <w:pPr>
        <w:kinsoku w:val="0"/>
        <w:overflowPunct w:val="0"/>
        <w:autoSpaceDE w:val="0"/>
        <w:autoSpaceDN w:val="0"/>
        <w:adjustRightInd w:val="0"/>
        <w:spacing w:after="0" w:line="329" w:lineRule="exact"/>
        <w:ind w:left="56"/>
        <w:rPr>
          <w:rFonts w:ascii="Calibri" w:hAnsi="Calibri" w:cs="Calibri"/>
          <w:sz w:val="32"/>
          <w:szCs w:val="32"/>
        </w:rPr>
      </w:pPr>
    </w:p>
    <w:p w:rsidR="00160421" w:rsidRDefault="00160421" w:rsidP="00160421">
      <w:pPr>
        <w:kinsoku w:val="0"/>
        <w:overflowPunct w:val="0"/>
        <w:autoSpaceDE w:val="0"/>
        <w:autoSpaceDN w:val="0"/>
        <w:adjustRightInd w:val="0"/>
        <w:spacing w:after="0" w:line="329" w:lineRule="exact"/>
        <w:ind w:left="56"/>
        <w:rPr>
          <w:rFonts w:ascii="Calibri" w:hAnsi="Calibri" w:cs="Calibri"/>
          <w:sz w:val="32"/>
          <w:szCs w:val="32"/>
        </w:rPr>
      </w:pPr>
    </w:p>
    <w:sectPr w:rsidR="00160421" w:rsidSect="002A75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1925" w:rsidRDefault="00A81925" w:rsidP="008623C5">
      <w:pPr>
        <w:spacing w:after="0" w:line="240" w:lineRule="auto"/>
      </w:pPr>
      <w:r>
        <w:separator/>
      </w:r>
    </w:p>
  </w:endnote>
  <w:endnote w:type="continuationSeparator" w:id="0">
    <w:p w:rsidR="00A81925" w:rsidRDefault="00A81925" w:rsidP="00862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C19" w:rsidRDefault="00D00C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23C5" w:rsidRPr="001A6247" w:rsidRDefault="007459E8" w:rsidP="008623C5">
    <w:pPr>
      <w:pStyle w:val="Footer"/>
      <w:tabs>
        <w:tab w:val="right" w:pos="9923"/>
        <w:tab w:val="right" w:pos="15309"/>
      </w:tabs>
      <w:jc w:val="both"/>
      <w:rPr>
        <w:sz w:val="18"/>
        <w:szCs w:val="18"/>
      </w:rPr>
    </w:pPr>
    <w:r>
      <w:rPr>
        <w:sz w:val="18"/>
        <w:szCs w:val="18"/>
      </w:rPr>
      <w:t xml:space="preserve">Updated:  </w:t>
    </w:r>
    <w:r w:rsidR="00D00C19">
      <w:rPr>
        <w:sz w:val="18"/>
        <w:szCs w:val="18"/>
      </w:rPr>
      <w:t>03</w:t>
    </w:r>
    <w:r w:rsidR="008B6E87">
      <w:rPr>
        <w:sz w:val="18"/>
        <w:szCs w:val="18"/>
      </w:rPr>
      <w:t>.0</w:t>
    </w:r>
    <w:r w:rsidR="00D00C19">
      <w:rPr>
        <w:sz w:val="18"/>
        <w:szCs w:val="18"/>
      </w:rPr>
      <w:t>9</w:t>
    </w:r>
    <w:r w:rsidR="008623C5">
      <w:rPr>
        <w:sz w:val="18"/>
        <w:szCs w:val="18"/>
      </w:rPr>
      <w:t>.</w:t>
    </w:r>
    <w:r w:rsidR="00B92367">
      <w:rPr>
        <w:sz w:val="18"/>
        <w:szCs w:val="18"/>
      </w:rPr>
      <w:t>1</w:t>
    </w:r>
    <w:r w:rsidR="0097382C">
      <w:rPr>
        <w:sz w:val="18"/>
        <w:szCs w:val="18"/>
      </w:rPr>
      <w:t>9</w:t>
    </w:r>
    <w:r w:rsidR="008623C5">
      <w:rPr>
        <w:sz w:val="18"/>
        <w:szCs w:val="18"/>
      </w:rPr>
      <w:tab/>
    </w:r>
    <w:r w:rsidR="008623C5">
      <w:rPr>
        <w:sz w:val="18"/>
        <w:szCs w:val="18"/>
      </w:rPr>
      <w:tab/>
    </w:r>
    <w:r w:rsidR="008623C5">
      <w:rPr>
        <w:sz w:val="18"/>
        <w:szCs w:val="18"/>
      </w:rPr>
      <w:fldChar w:fldCharType="begin"/>
    </w:r>
    <w:r w:rsidR="008623C5">
      <w:rPr>
        <w:sz w:val="18"/>
        <w:szCs w:val="18"/>
      </w:rPr>
      <w:instrText xml:space="preserve"> PAGE   \* MERGEFORMAT </w:instrText>
    </w:r>
    <w:r w:rsidR="008623C5">
      <w:rPr>
        <w:sz w:val="18"/>
        <w:szCs w:val="18"/>
      </w:rPr>
      <w:fldChar w:fldCharType="separate"/>
    </w:r>
    <w:r w:rsidR="001A2265">
      <w:rPr>
        <w:noProof/>
        <w:sz w:val="18"/>
        <w:szCs w:val="18"/>
      </w:rPr>
      <w:t>2</w:t>
    </w:r>
    <w:r w:rsidR="008623C5">
      <w:rPr>
        <w:sz w:val="18"/>
        <w:szCs w:val="18"/>
      </w:rPr>
      <w:fldChar w:fldCharType="end"/>
    </w:r>
    <w:r w:rsidR="008623C5">
      <w:rPr>
        <w:sz w:val="18"/>
        <w:szCs w:val="18"/>
      </w:rPr>
      <w:t>/</w:t>
    </w:r>
    <w:r w:rsidR="008623C5">
      <w:rPr>
        <w:sz w:val="18"/>
        <w:szCs w:val="18"/>
      </w:rPr>
      <w:fldChar w:fldCharType="begin"/>
    </w:r>
    <w:r w:rsidR="008623C5">
      <w:rPr>
        <w:sz w:val="18"/>
        <w:szCs w:val="18"/>
      </w:rPr>
      <w:instrText xml:space="preserve"> NUMPAGES  \* Arabic  \* MERGEFORMAT </w:instrText>
    </w:r>
    <w:r w:rsidR="008623C5">
      <w:rPr>
        <w:sz w:val="18"/>
        <w:szCs w:val="18"/>
      </w:rPr>
      <w:fldChar w:fldCharType="separate"/>
    </w:r>
    <w:r w:rsidR="001A2265">
      <w:rPr>
        <w:noProof/>
        <w:sz w:val="18"/>
        <w:szCs w:val="18"/>
      </w:rPr>
      <w:t>2</w:t>
    </w:r>
    <w:r w:rsidR="008623C5">
      <w:rPr>
        <w:sz w:val="18"/>
        <w:szCs w:val="18"/>
      </w:rPr>
      <w:fldChar w:fldCharType="end"/>
    </w:r>
  </w:p>
  <w:p w:rsidR="008623C5" w:rsidRPr="008623C5" w:rsidRDefault="002A7502" w:rsidP="008623C5">
    <w:pPr>
      <w:pStyle w:val="Footer"/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943634" w:themeFill="accent2" w:themeFillShade="BF"/>
      <w:tabs>
        <w:tab w:val="right" w:pos="9500"/>
        <w:tab w:val="right" w:pos="15309"/>
      </w:tabs>
      <w:rPr>
        <w:b/>
        <w:color w:val="FFFFFF" w:themeColor="background1"/>
        <w:sz w:val="20"/>
        <w:szCs w:val="20"/>
      </w:rPr>
    </w:pPr>
    <w:r>
      <w:rPr>
        <w:b/>
        <w:color w:val="FFFFFF" w:themeColor="background1"/>
        <w:sz w:val="20"/>
        <w:szCs w:val="20"/>
      </w:rPr>
      <w:t>International</w:t>
    </w:r>
    <w:r w:rsidR="008623C5">
      <w:rPr>
        <w:b/>
        <w:color w:val="FFFFFF" w:themeColor="background1"/>
        <w:sz w:val="20"/>
        <w:szCs w:val="20"/>
      </w:rPr>
      <w:t xml:space="preserve"> Pathway Proposal</w:t>
    </w:r>
    <w:r w:rsidR="008623C5" w:rsidRPr="00287D77">
      <w:rPr>
        <w:b/>
        <w:color w:val="FFFFFF" w:themeColor="background1"/>
        <w:sz w:val="20"/>
        <w:szCs w:val="20"/>
      </w:rPr>
      <w:t xml:space="preserve"> 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C19" w:rsidRDefault="00D00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1925" w:rsidRDefault="00A81925" w:rsidP="008623C5">
      <w:pPr>
        <w:spacing w:after="0" w:line="240" w:lineRule="auto"/>
      </w:pPr>
      <w:r>
        <w:separator/>
      </w:r>
    </w:p>
  </w:footnote>
  <w:footnote w:type="continuationSeparator" w:id="0">
    <w:p w:rsidR="00A81925" w:rsidRDefault="00A81925" w:rsidP="00862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C19" w:rsidRDefault="00D00C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C19" w:rsidRDefault="00D00C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C19" w:rsidRDefault="00D00C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91DE1"/>
    <w:multiLevelType w:val="hybridMultilevel"/>
    <w:tmpl w:val="AFD645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zAxMTcytrAwNjVS0lEKTi0uzszPAykwqgUAg3PwuywAAAA="/>
  </w:docVars>
  <w:rsids>
    <w:rsidRoot w:val="00267805"/>
    <w:rsid w:val="00032610"/>
    <w:rsid w:val="000565D0"/>
    <w:rsid w:val="000C4AAF"/>
    <w:rsid w:val="000C4BD6"/>
    <w:rsid w:val="000D5727"/>
    <w:rsid w:val="000D5805"/>
    <w:rsid w:val="0011103F"/>
    <w:rsid w:val="00117BCC"/>
    <w:rsid w:val="00124D92"/>
    <w:rsid w:val="001431D8"/>
    <w:rsid w:val="00160421"/>
    <w:rsid w:val="00160EF9"/>
    <w:rsid w:val="001700B0"/>
    <w:rsid w:val="0017436E"/>
    <w:rsid w:val="0019768D"/>
    <w:rsid w:val="001A2265"/>
    <w:rsid w:val="00203071"/>
    <w:rsid w:val="0022259D"/>
    <w:rsid w:val="002349E1"/>
    <w:rsid w:val="00267805"/>
    <w:rsid w:val="002A3941"/>
    <w:rsid w:val="002A7502"/>
    <w:rsid w:val="002B4D95"/>
    <w:rsid w:val="002B620D"/>
    <w:rsid w:val="002C3A9A"/>
    <w:rsid w:val="002F0979"/>
    <w:rsid w:val="003258CE"/>
    <w:rsid w:val="00341EBE"/>
    <w:rsid w:val="00366D16"/>
    <w:rsid w:val="00373458"/>
    <w:rsid w:val="0037565A"/>
    <w:rsid w:val="00397C59"/>
    <w:rsid w:val="00414E4C"/>
    <w:rsid w:val="00420583"/>
    <w:rsid w:val="004544AE"/>
    <w:rsid w:val="00461904"/>
    <w:rsid w:val="0046738B"/>
    <w:rsid w:val="004762F9"/>
    <w:rsid w:val="004819F0"/>
    <w:rsid w:val="004A4686"/>
    <w:rsid w:val="00521D1F"/>
    <w:rsid w:val="005222D4"/>
    <w:rsid w:val="00523696"/>
    <w:rsid w:val="005328F4"/>
    <w:rsid w:val="0054491E"/>
    <w:rsid w:val="00556197"/>
    <w:rsid w:val="005766B0"/>
    <w:rsid w:val="00585543"/>
    <w:rsid w:val="005D1965"/>
    <w:rsid w:val="005F22F1"/>
    <w:rsid w:val="00654C4B"/>
    <w:rsid w:val="00660FAB"/>
    <w:rsid w:val="006E11FB"/>
    <w:rsid w:val="006E6476"/>
    <w:rsid w:val="007459E8"/>
    <w:rsid w:val="00781D9F"/>
    <w:rsid w:val="00787F83"/>
    <w:rsid w:val="007B39E3"/>
    <w:rsid w:val="007C103A"/>
    <w:rsid w:val="00814C90"/>
    <w:rsid w:val="008156BE"/>
    <w:rsid w:val="008623C5"/>
    <w:rsid w:val="00885942"/>
    <w:rsid w:val="008B6E87"/>
    <w:rsid w:val="0097382C"/>
    <w:rsid w:val="009A4ECB"/>
    <w:rsid w:val="009C4C3D"/>
    <w:rsid w:val="009D6DFF"/>
    <w:rsid w:val="009D7500"/>
    <w:rsid w:val="00A1231B"/>
    <w:rsid w:val="00A234A1"/>
    <w:rsid w:val="00A42050"/>
    <w:rsid w:val="00A810A6"/>
    <w:rsid w:val="00A81925"/>
    <w:rsid w:val="00A85147"/>
    <w:rsid w:val="00B10019"/>
    <w:rsid w:val="00B3363F"/>
    <w:rsid w:val="00B50134"/>
    <w:rsid w:val="00B76630"/>
    <w:rsid w:val="00B92367"/>
    <w:rsid w:val="00BA6C83"/>
    <w:rsid w:val="00BE4182"/>
    <w:rsid w:val="00C46BDC"/>
    <w:rsid w:val="00CE13F7"/>
    <w:rsid w:val="00D00C19"/>
    <w:rsid w:val="00D62EF5"/>
    <w:rsid w:val="00D94B8D"/>
    <w:rsid w:val="00DD080C"/>
    <w:rsid w:val="00E9556E"/>
    <w:rsid w:val="00EB305D"/>
    <w:rsid w:val="00EE0924"/>
    <w:rsid w:val="00F41613"/>
    <w:rsid w:val="00F42A37"/>
    <w:rsid w:val="00F64D68"/>
    <w:rsid w:val="00F71DD0"/>
    <w:rsid w:val="00FB2DFA"/>
    <w:rsid w:val="00FF14B3"/>
    <w:rsid w:val="00FF1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A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565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5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2A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42A3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2A3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9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90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5619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955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55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55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5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56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4A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2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3C5"/>
  </w:style>
  <w:style w:type="paragraph" w:styleId="Footer">
    <w:name w:val="footer"/>
    <w:basedOn w:val="Normal"/>
    <w:link w:val="FooterChar"/>
    <w:unhideWhenUsed/>
    <w:rsid w:val="00862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62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7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4963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533440">
                  <w:marLeft w:val="0"/>
                  <w:marRight w:val="0"/>
                  <w:marTop w:val="75"/>
                  <w:marBottom w:val="12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906651999">
                      <w:marLeft w:val="300"/>
                      <w:marRight w:val="30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03T04:26:00Z</dcterms:created>
  <dcterms:modified xsi:type="dcterms:W3CDTF">2019-09-03T05:17:00Z</dcterms:modified>
</cp:coreProperties>
</file>